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334BCA" w14:textId="6A2D6EBA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569E8286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/G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27</w:t>
      </w:r>
      <w:r w:rsidR="002B22B6" w:rsidRPr="002B22B6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 July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202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3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</w:p>
    <w:p w14:paraId="4E29496B" w14:textId="6508668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5B4BF6B2" w14:textId="4535AEF7" w:rsidR="002B22B6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basketball club would like to invite your son to join our U1</w:t>
      </w:r>
      <w:r w:rsidR="005501AC">
        <w:rPr>
          <w:rFonts w:ascii="Century Gothic" w:eastAsia="Times New Roman" w:hAnsi="Century Gothic" w:cs="Arial"/>
          <w:color w:val="222222"/>
          <w:lang w:eastAsia="en-GB"/>
        </w:rPr>
        <w:t>6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National League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team which will open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opportunity to play under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experienced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coaches, have a great pathway into basketball and what is most important will create an opportunity to work on their basketball skills.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With regular sessions and the highest possible competition, we are confident that we can provide the best opportunity for your son</w:t>
      </w:r>
    </w:p>
    <w:p w14:paraId="20F2719A" w14:textId="2C8223EF" w:rsidR="00944549" w:rsidRPr="00AE672F" w:rsidRDefault="00E25E64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Please check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1CE80DF6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program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AA440FD" w14:textId="1BC03631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, Doyle Gardens, Willesden, NW103ST.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10E90330" w14:textId="0E523518" w:rsidR="00D62EE0" w:rsidRPr="000E2F1E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562C0B33" w14:textId="0784D1E7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5501AC">
        <w:rPr>
          <w:rFonts w:ascii="Century Gothic" w:eastAsia="Times New Roman" w:hAnsi="Century Gothic" w:cs="Arial"/>
          <w:bCs/>
          <w:color w:val="222222"/>
          <w:lang w:eastAsia="en-GB"/>
        </w:rPr>
        <w:t>6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squad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i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entered into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U1</w:t>
      </w:r>
      <w:r w:rsidR="005501AC">
        <w:rPr>
          <w:rFonts w:ascii="Century Gothic" w:eastAsia="Times New Roman" w:hAnsi="Century Gothic" w:cs="Arial"/>
          <w:bCs/>
          <w:color w:val="222222"/>
          <w:lang w:eastAsia="en-GB"/>
        </w:rPr>
        <w:t>6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, </w:t>
      </w:r>
      <w:r w:rsidR="005501AC">
        <w:rPr>
          <w:rFonts w:ascii="Century Gothic" w:eastAsia="Times New Roman" w:hAnsi="Century Gothic" w:cs="Arial"/>
          <w:bCs/>
          <w:color w:val="222222"/>
          <w:lang w:eastAsia="en-GB"/>
        </w:rPr>
        <w:t>South-West Premier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</w:t>
      </w:r>
      <w:r w:rsidR="00AF10C7">
        <w:rPr>
          <w:rFonts w:ascii="Century Gothic" w:eastAsia="Times New Roman" w:hAnsi="Century Gothic" w:cs="Arial"/>
          <w:b/>
          <w:color w:val="222222"/>
          <w:lang w:eastAsia="en-GB"/>
        </w:rPr>
        <w:t>50</w:t>
      </w:r>
      <w:r w:rsidR="002B22B6">
        <w:rPr>
          <w:rFonts w:ascii="Century Gothic" w:eastAsia="Times New Roman" w:hAnsi="Century Gothic" w:cs="Arial"/>
          <w:b/>
          <w:color w:val="222222"/>
          <w:lang w:eastAsia="en-GB"/>
        </w:rPr>
        <w:t>.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AF10C7">
        <w:rPr>
          <w:rFonts w:ascii="Century Gothic" w:eastAsia="Times New Roman" w:hAnsi="Century Gothic" w:cs="Arial"/>
          <w:bCs/>
          <w:color w:val="222222"/>
          <w:lang w:eastAsia="en-GB"/>
        </w:rPr>
        <w:t>3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0A776E8D" w:rsidR="001C1648" w:rsidRPr="00AE672F" w:rsidRDefault="002B22B6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e competition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schedule for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whole season to arrive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in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early </w:t>
      </w:r>
      <w:r w:rsidR="000E2F1E">
        <w:rPr>
          <w:rFonts w:ascii="Century Gothic" w:eastAsia="Times New Roman" w:hAnsi="Century Gothic" w:cs="Arial"/>
          <w:bCs/>
          <w:color w:val="222222"/>
          <w:lang w:eastAsia="en-GB"/>
        </w:rPr>
        <w:t>September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202</w:t>
      </w:r>
      <w:r w:rsidR="006D1FE6">
        <w:rPr>
          <w:rFonts w:ascii="Century Gothic" w:eastAsia="Times New Roman" w:hAnsi="Century Gothic" w:cs="Arial"/>
          <w:bCs/>
          <w:color w:val="222222"/>
          <w:lang w:eastAsia="en-GB"/>
        </w:rPr>
        <w:t>3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3F39DAA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ll teams below </w:t>
      </w:r>
      <w:r w:rsidR="001F11A3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league registration, player registrations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official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5501AC">
        <w:rPr>
          <w:rFonts w:ascii="Century Gothic" w:eastAsia="Times New Roman" w:hAnsi="Century Gothic" w:cs="Arial"/>
          <w:color w:val="222222"/>
          <w:lang w:eastAsia="en-GB"/>
        </w:rPr>
        <w:t>10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ABC5D4D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77540433" w14:textId="24DF0B03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1BB62891" w14:textId="2DA0FE31" w:rsidR="00615F5A" w:rsidRDefault="00615F5A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7/09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8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7/08/23---31/08/23</w:t>
      </w:r>
      <w:bookmarkStart w:id="0" w:name="_GoBack"/>
      <w:bookmarkEnd w:id="0"/>
    </w:p>
    <w:p w14:paraId="6D31FF54" w14:textId="4EC47EE3" w:rsidR="00CF09D5" w:rsidRDefault="00CF09D5" w:rsidP="00CF09D5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9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</w:t>
      </w:r>
      <w:r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9/23 – 31/09/23</w:t>
      </w:r>
    </w:p>
    <w:p w14:paraId="321D1B73" w14:textId="5AC68DF4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0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0/23 – 31/10/23</w:t>
      </w:r>
    </w:p>
    <w:p w14:paraId="21B2CDD7" w14:textId="61A7234F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1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1/23 – 31/11/23</w:t>
      </w:r>
    </w:p>
    <w:p w14:paraId="638F7A62" w14:textId="52008C1B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3—31/11/23</w:t>
      </w:r>
    </w:p>
    <w:p w14:paraId="1256F42C" w14:textId="118EC03C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4—31/01/23</w:t>
      </w:r>
    </w:p>
    <w:p w14:paraId="2CE1E50C" w14:textId="605DF5A3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2/24--- 28/02/24</w:t>
      </w:r>
    </w:p>
    <w:p w14:paraId="711CC583" w14:textId="2FD5ECE6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4—30/03/24</w:t>
      </w:r>
    </w:p>
    <w:p w14:paraId="77D22FB8" w14:textId="3165256D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4—31/04/24</w:t>
      </w:r>
    </w:p>
    <w:p w14:paraId="557D8CDF" w14:textId="4BBD2596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4—30/05/24</w:t>
      </w:r>
    </w:p>
    <w:p w14:paraId="4C92178F" w14:textId="79CCF83B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lastRenderedPageBreak/>
        <w:t>01/06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10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4—31/06/24</w:t>
      </w:r>
    </w:p>
    <w:p w14:paraId="124570D3" w14:textId="7D54E8FA" w:rsidR="00B360DD" w:rsidRPr="00AE672F" w:rsidRDefault="00CF09D5" w:rsidP="00AF10C7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7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2836FA">
        <w:rPr>
          <w:rFonts w:ascii="Century Gothic" w:eastAsia="Times New Roman" w:hAnsi="Century Gothic" w:cs="Arial"/>
          <w:color w:val="222222"/>
          <w:lang w:eastAsia="en-GB"/>
        </w:rPr>
        <w:t>£7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 w:rsidR="00AF10C7">
        <w:rPr>
          <w:rFonts w:ascii="Century Gothic" w:eastAsia="Times New Roman" w:hAnsi="Century Gothic" w:cs="Arial"/>
          <w:color w:val="222222"/>
          <w:lang w:eastAsia="en-GB"/>
        </w:rPr>
        <w:t>07/24—21</w:t>
      </w:r>
      <w:r>
        <w:rPr>
          <w:rFonts w:ascii="Century Gothic" w:eastAsia="Times New Roman" w:hAnsi="Century Gothic" w:cs="Arial"/>
          <w:color w:val="222222"/>
          <w:lang w:eastAsia="en-GB"/>
        </w:rPr>
        <w:t>/</w:t>
      </w:r>
      <w:r w:rsidR="00AF10C7">
        <w:rPr>
          <w:rFonts w:ascii="Century Gothic" w:eastAsia="Times New Roman" w:hAnsi="Century Gothic" w:cs="Arial"/>
          <w:color w:val="222222"/>
          <w:lang w:eastAsia="en-GB"/>
        </w:rPr>
        <w:t>07/24</w:t>
      </w:r>
    </w:p>
    <w:p w14:paraId="0D05F83E" w14:textId="37F1AB1A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ill not be able to participate in the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program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an 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tra charge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of 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4795CD44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6091E308" w14:textId="06FC391F" w:rsidR="007F6694" w:rsidRDefault="005501AC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Wednesday 6:30-8 (CCA)</w:t>
      </w:r>
    </w:p>
    <w:p w14:paraId="0A71FF1D" w14:textId="2F27106B" w:rsidR="005501AC" w:rsidRDefault="005501AC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Friday 6:30-8 (CCA)</w:t>
      </w:r>
    </w:p>
    <w:p w14:paraId="07F56C1C" w14:textId="6109D327" w:rsidR="006D1FE6" w:rsidRDefault="006D1FE6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Saturday/Sunday game</w:t>
      </w:r>
    </w:p>
    <w:p w14:paraId="4645FFC5" w14:textId="30DBEA50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AC5B70C" w14:textId="77777777" w:rsidR="00036B35" w:rsidRPr="00285EA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Team 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Bundle </w:t>
      </w: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Kit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  £175</w:t>
      </w:r>
    </w:p>
    <w:p w14:paraId="1E0C2ADE" w14:textId="50083283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2 sets of playing uniforms with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nam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printed on the back</w:t>
      </w:r>
    </w:p>
    <w:p w14:paraId="53D54284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3765A0D0" w14:textId="0EC4873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1 </w:t>
      </w:r>
      <w:r w:rsidR="00512051">
        <w:rPr>
          <w:rFonts w:ascii="Century Gothic" w:eastAsia="Times New Roman" w:hAnsi="Century Gothic" w:cs="Arial"/>
          <w:bCs/>
          <w:color w:val="222222"/>
          <w:lang w:eastAsia="en-GB"/>
        </w:rPr>
        <w:t>warm-up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long sleeve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personalized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50D723C1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88374EF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1629DC27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proofErr w:type="spellStart"/>
      <w:r>
        <w:rPr>
          <w:rFonts w:ascii="Century Gothic" w:eastAsia="Times New Roman" w:hAnsi="Century Gothic" w:cs="Arial"/>
          <w:bCs/>
          <w:color w:val="222222"/>
          <w:lang w:eastAsia="en-GB"/>
        </w:rPr>
        <w:t>Bagpack</w:t>
      </w:r>
      <w:proofErr w:type="spellEnd"/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</w:p>
    <w:p w14:paraId="63269BBE" w14:textId="4882732F" w:rsidR="00466EDC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2EBB72A7" w14:textId="77777777" w:rsidR="00036B35" w:rsidRPr="00AE672F" w:rsidRDefault="00036B35" w:rsidP="00036B3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 xml:space="preserve">Daniel </w:t>
      </w:r>
      <w:proofErr w:type="spellStart"/>
      <w:r w:rsidRPr="00AE672F">
        <w:rPr>
          <w:rFonts w:ascii="Century Gothic" w:hAnsi="Century Gothic" w:cs="Arial"/>
        </w:rPr>
        <w:t>Szatkowski</w:t>
      </w:r>
      <w:proofErr w:type="spellEnd"/>
      <w:r w:rsidRPr="00AE672F">
        <w:rPr>
          <w:rFonts w:ascii="Century Gothic" w:hAnsi="Century Gothic" w:cs="Arial"/>
        </w:rPr>
        <w:t>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3E4926CA" w14:textId="23C5951E" w:rsidR="005E3AA3" w:rsidRPr="005E3AA3" w:rsidRDefault="005E3AA3" w:rsidP="00122E0E">
      <w:pPr>
        <w:shd w:val="clear" w:color="auto" w:fill="FFFFFF"/>
        <w:spacing w:after="0" w:line="240" w:lineRule="auto"/>
        <w:rPr>
          <w:rFonts w:ascii="Century Gothic" w:hAnsi="Century Gothic" w:cs="Arial"/>
        </w:rPr>
      </w:pPr>
      <w:r>
        <w:rPr>
          <w:rFonts w:ascii="Century Gothic" w:hAnsi="Century Gothic" w:cs="Arial"/>
        </w:rPr>
        <w:t xml:space="preserve">Kieran Matthews                              07432113533 </w:t>
      </w:r>
      <w:proofErr w:type="spellStart"/>
      <w:r>
        <w:rPr>
          <w:rFonts w:ascii="Century Gothic" w:hAnsi="Century Gothic" w:cs="Arial"/>
        </w:rPr>
        <w:t>kieran@londonelite.club</w:t>
      </w:r>
      <w:proofErr w:type="spellEnd"/>
    </w:p>
    <w:sectPr w:rsidR="005E3AA3" w:rsidRPr="005E3AA3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F8C2A3" w14:textId="77777777" w:rsidR="00BE256E" w:rsidRDefault="00BE256E" w:rsidP="00A55276">
      <w:pPr>
        <w:spacing w:after="0" w:line="240" w:lineRule="auto"/>
      </w:pPr>
      <w:r>
        <w:separator/>
      </w:r>
    </w:p>
  </w:endnote>
  <w:endnote w:type="continuationSeparator" w:id="0">
    <w:p w14:paraId="55496C49" w14:textId="77777777" w:rsidR="00BE256E" w:rsidRDefault="00BE256E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3C2EED" w14:textId="0E7B491B" w:rsidR="00897771" w:rsidRDefault="006D1FE6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noProof/>
        <w:lang w:eastAsia="en-GB"/>
      </w:rPr>
      <mc:AlternateContent>
        <mc:Choice Requires="wps">
          <w:drawing>
            <wp:anchor distT="4294967295" distB="4294967295" distL="114300" distR="114300" simplePos="0" relativeHeight="251672064" behindDoc="0" locked="0" layoutInCell="1" allowOverlap="1" wp14:anchorId="32551BB3" wp14:editId="07241661">
              <wp:simplePos x="0" y="0"/>
              <wp:positionH relativeFrom="column">
                <wp:posOffset>-441960</wp:posOffset>
              </wp:positionH>
              <wp:positionV relativeFrom="paragraph">
                <wp:posOffset>122554</wp:posOffset>
              </wp:positionV>
              <wp:extent cx="7719060" cy="0"/>
              <wp:effectExtent l="0" t="0" r="1524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FAE6B7" id="Straight Connector 2" o:spid="_x0000_s1026" style="position:absolute;z-index:2516720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" strokecolor="#7f7f7f [1612]" strokeweight=".5pt">
              <v:stroke joinstyle="miter"/>
              <o:lock v:ext="edit" shapetype="f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22574BE6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Contact: Daniel </w:t>
    </w:r>
    <w:proofErr w:type="spellStart"/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Szatkowski</w:t>
    </w:r>
    <w:proofErr w:type="spellEnd"/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0745</w:t>
    </w:r>
    <w:r w:rsidR="009E3613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</w:t>
    </w: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14867</w:t>
    </w:r>
    <w:r w:rsidR="00077538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 or g</w:t>
    </w:r>
    <w:r w:rsid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m@londonelite.lub</w:t>
    </w:r>
  </w:p>
  <w:p w14:paraId="192D3805" w14:textId="77777777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61B5BEE3" w14:textId="22A00D2A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="00615F5A" w:rsidRPr="00615F5A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4519BA" w14:textId="77777777" w:rsidR="00BE256E" w:rsidRDefault="00BE256E" w:rsidP="00A55276">
      <w:pPr>
        <w:spacing w:after="0" w:line="240" w:lineRule="auto"/>
      </w:pPr>
      <w:r>
        <w:separator/>
      </w:r>
    </w:p>
  </w:footnote>
  <w:footnote w:type="continuationSeparator" w:id="0">
    <w:p w14:paraId="5C257C97" w14:textId="77777777" w:rsidR="00BE256E" w:rsidRDefault="00BE256E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  <w:lang w:eastAsia="en-GB"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10A2D"/>
    <w:rsid w:val="00011F90"/>
    <w:rsid w:val="00036B35"/>
    <w:rsid w:val="000533BE"/>
    <w:rsid w:val="00077538"/>
    <w:rsid w:val="00093890"/>
    <w:rsid w:val="000E2F1E"/>
    <w:rsid w:val="000E3D4F"/>
    <w:rsid w:val="00122E0E"/>
    <w:rsid w:val="00197FD2"/>
    <w:rsid w:val="001C1648"/>
    <w:rsid w:val="001F11A3"/>
    <w:rsid w:val="002044C9"/>
    <w:rsid w:val="002407B2"/>
    <w:rsid w:val="002651CE"/>
    <w:rsid w:val="00277E12"/>
    <w:rsid w:val="002836FA"/>
    <w:rsid w:val="00285693"/>
    <w:rsid w:val="00285EA5"/>
    <w:rsid w:val="002B22B6"/>
    <w:rsid w:val="00336F94"/>
    <w:rsid w:val="00343743"/>
    <w:rsid w:val="00370B5B"/>
    <w:rsid w:val="003B0014"/>
    <w:rsid w:val="003B6CCA"/>
    <w:rsid w:val="003E7036"/>
    <w:rsid w:val="004558FD"/>
    <w:rsid w:val="00466EDC"/>
    <w:rsid w:val="004B6F92"/>
    <w:rsid w:val="004D2D7B"/>
    <w:rsid w:val="00512051"/>
    <w:rsid w:val="00534444"/>
    <w:rsid w:val="005501AC"/>
    <w:rsid w:val="0057533B"/>
    <w:rsid w:val="005975AF"/>
    <w:rsid w:val="005D59E4"/>
    <w:rsid w:val="005E3AA3"/>
    <w:rsid w:val="006134A6"/>
    <w:rsid w:val="00615F5A"/>
    <w:rsid w:val="00616CDD"/>
    <w:rsid w:val="006177EE"/>
    <w:rsid w:val="006426D9"/>
    <w:rsid w:val="006D1FE6"/>
    <w:rsid w:val="006F4115"/>
    <w:rsid w:val="00750CAE"/>
    <w:rsid w:val="007620C4"/>
    <w:rsid w:val="00776F54"/>
    <w:rsid w:val="00787626"/>
    <w:rsid w:val="007F6694"/>
    <w:rsid w:val="008210C2"/>
    <w:rsid w:val="008552E0"/>
    <w:rsid w:val="00897771"/>
    <w:rsid w:val="009219DA"/>
    <w:rsid w:val="00923355"/>
    <w:rsid w:val="00944549"/>
    <w:rsid w:val="00952C41"/>
    <w:rsid w:val="00997BDB"/>
    <w:rsid w:val="009E3613"/>
    <w:rsid w:val="00A155FC"/>
    <w:rsid w:val="00A22A2C"/>
    <w:rsid w:val="00A24E47"/>
    <w:rsid w:val="00A55276"/>
    <w:rsid w:val="00AB7B09"/>
    <w:rsid w:val="00AE672F"/>
    <w:rsid w:val="00AF10C7"/>
    <w:rsid w:val="00B26C59"/>
    <w:rsid w:val="00B35CDA"/>
    <w:rsid w:val="00B360DD"/>
    <w:rsid w:val="00B610D4"/>
    <w:rsid w:val="00B72AB5"/>
    <w:rsid w:val="00B73F75"/>
    <w:rsid w:val="00BB2D3B"/>
    <w:rsid w:val="00BB7CFC"/>
    <w:rsid w:val="00BC544A"/>
    <w:rsid w:val="00BE256E"/>
    <w:rsid w:val="00BF5121"/>
    <w:rsid w:val="00C01F31"/>
    <w:rsid w:val="00C26518"/>
    <w:rsid w:val="00C37C4B"/>
    <w:rsid w:val="00C74DD7"/>
    <w:rsid w:val="00CE0837"/>
    <w:rsid w:val="00CE5271"/>
    <w:rsid w:val="00CF09D5"/>
    <w:rsid w:val="00D056AF"/>
    <w:rsid w:val="00D536D2"/>
    <w:rsid w:val="00D5750F"/>
    <w:rsid w:val="00D62EE0"/>
    <w:rsid w:val="00D64579"/>
    <w:rsid w:val="00E04742"/>
    <w:rsid w:val="00E25E64"/>
    <w:rsid w:val="00E446AE"/>
    <w:rsid w:val="00EF0EFF"/>
    <w:rsid w:val="00F014D1"/>
    <w:rsid w:val="00F44E46"/>
    <w:rsid w:val="00F66713"/>
    <w:rsid w:val="00F9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04F6C"/>
  <w15:docId w15:val="{07AD6C33-2AFF-418E-804E-F37D7CD9C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customStyle="1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67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Chambers</dc:creator>
  <cp:keywords/>
  <dc:description/>
  <cp:lastModifiedBy>Daniel London Elite Ltd</cp:lastModifiedBy>
  <cp:revision>3</cp:revision>
  <cp:lastPrinted>2021-08-23T09:40:00Z</cp:lastPrinted>
  <dcterms:created xsi:type="dcterms:W3CDTF">2023-07-27T09:25:00Z</dcterms:created>
  <dcterms:modified xsi:type="dcterms:W3CDTF">2023-07-27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f0634c8a5a3714a28c9866275085f52375299ae8e3491399a11dbd60287dfa</vt:lpwstr>
  </property>
</Properties>
</file>